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6609E8C" w14:textId="77777777" w:rsidR="001E4859" w:rsidRDefault="004036B2">
      <w:pPr>
        <w:pStyle w:val="Title"/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before="300" w:after="300"/>
      </w:pPr>
      <w:bookmarkStart w:id="0" w:name="_4sfo7emaf9jm" w:colFirst="0" w:colLast="0"/>
      <w:bookmarkEnd w:id="0"/>
      <w:r>
        <w:t>Chapter 5</w:t>
      </w:r>
    </w:p>
    <w:p w14:paraId="73AF5119" w14:textId="77777777" w:rsidR="001E4859" w:rsidRDefault="004036B2">
      <w:pPr>
        <w:pStyle w:val="Heading1"/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before="300" w:after="300"/>
      </w:pPr>
      <w:bookmarkStart w:id="1" w:name="_dnc7xpurdl3r" w:colFirst="0" w:colLast="0"/>
      <w:bookmarkEnd w:id="1"/>
      <w:r>
        <w:t>Try It Yourself: Merge Two Tables</w:t>
      </w:r>
    </w:p>
    <w:p w14:paraId="27C7302F" w14:textId="77777777" w:rsidR="001E4859" w:rsidRDefault="004036B2">
      <w:pPr>
        <w:pStyle w:val="Heading2"/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before="300" w:after="300"/>
      </w:pPr>
      <w:bookmarkStart w:id="2" w:name="_clpnagqjfksf" w:colFirst="0" w:colLast="0"/>
      <w:bookmarkEnd w:id="2"/>
      <w:r>
        <w:t>Excel Instructions</w:t>
      </w:r>
    </w:p>
    <w:p w14:paraId="1F90378B" w14:textId="77777777" w:rsidR="001E4859" w:rsidRDefault="004036B2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Note: for this exercise, you will need to use .xlsx files, not .csv files. You can download these with the rest of your data sets.</w:t>
      </w:r>
    </w:p>
    <w:p w14:paraId="7AAF995F" w14:textId="77777777" w:rsidR="001E4859" w:rsidRDefault="004036B2">
      <w:pPr>
        <w:numPr>
          <w:ilvl w:val="0"/>
          <w:numId w:val="1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before="300" w:line="360" w:lineRule="auto"/>
      </w:pPr>
      <w:r>
        <w:rPr>
          <w:rFonts w:ascii="Times New Roman" w:eastAsia="Times New Roman" w:hAnsi="Times New Roman" w:cs="Times New Roman"/>
          <w:sz w:val="24"/>
          <w:szCs w:val="24"/>
        </w:rPr>
        <w:t>Open Customers.xlsx in Excel.</w:t>
      </w:r>
      <w:r>
        <w:rPr>
          <w:rFonts w:ascii="Times New Roman" w:eastAsia="Times New Roman" w:hAnsi="Times New Roman" w:cs="Times New Roman"/>
          <w:color w:val="374151"/>
          <w:sz w:val="24"/>
          <w:szCs w:val="24"/>
        </w:rPr>
        <w:t xml:space="preserve"> </w:t>
      </w:r>
      <w:r>
        <w:rPr>
          <w:noProof/>
        </w:rPr>
        <w:drawing>
          <wp:anchor distT="114300" distB="114300" distL="114300" distR="114300" simplePos="0" relativeHeight="251658240" behindDoc="0" locked="0" layoutInCell="1" hidden="0" allowOverlap="1" wp14:anchorId="4E10F5DC" wp14:editId="7BB4D322">
            <wp:simplePos x="0" y="0"/>
            <wp:positionH relativeFrom="column">
              <wp:posOffset>3886200</wp:posOffset>
            </wp:positionH>
            <wp:positionV relativeFrom="paragraph">
              <wp:posOffset>236153</wp:posOffset>
            </wp:positionV>
            <wp:extent cx="2773803" cy="2660842"/>
            <wp:effectExtent l="0" t="0" r="0" b="0"/>
            <wp:wrapSquare wrapText="bothSides" distT="114300" distB="114300" distL="114300" distR="114300"/>
            <wp:docPr id="1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773803" cy="2660842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3D9BD576" w14:textId="77777777" w:rsidR="001E4859" w:rsidRPr="001619CB" w:rsidRDefault="004036B2">
      <w:pPr>
        <w:numPr>
          <w:ilvl w:val="0"/>
          <w:numId w:val="1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line="360" w:lineRule="auto"/>
      </w:pPr>
      <w:r>
        <w:rPr>
          <w:rFonts w:ascii="Times New Roman" w:eastAsia="Times New Roman" w:hAnsi="Times New Roman" w:cs="Times New Roman"/>
          <w:sz w:val="24"/>
          <w:szCs w:val="24"/>
        </w:rPr>
        <w:t>Also, open Orders.xlsx in Excel.</w:t>
      </w:r>
      <w:r>
        <w:rPr>
          <w:rFonts w:ascii="Times New Roman" w:eastAsia="Times New Roman" w:hAnsi="Times New Roman" w:cs="Times New Roman"/>
          <w:color w:val="374151"/>
          <w:sz w:val="24"/>
          <w:szCs w:val="24"/>
        </w:rPr>
        <w:t xml:space="preserve"> </w:t>
      </w:r>
    </w:p>
    <w:p w14:paraId="7DE60F66" w14:textId="570E570D" w:rsidR="00246C50" w:rsidRPr="001619CB" w:rsidRDefault="00FE6044">
      <w:pPr>
        <w:numPr>
          <w:ilvl w:val="0"/>
          <w:numId w:val="1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nsure</w:t>
      </w:r>
      <w:r w:rsidR="00246C50" w:rsidRPr="001619C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46C50" w:rsidRPr="001619CB">
        <w:rPr>
          <w:rFonts w:ascii="Courier New" w:hAnsi="Courier New" w:cs="Courier New"/>
          <w:sz w:val="24"/>
          <w:szCs w:val="24"/>
        </w:rPr>
        <w:t>OrderDate</w:t>
      </w:r>
      <w:proofErr w:type="spellEnd"/>
      <w:r w:rsidR="00246C50" w:rsidRPr="001619CB">
        <w:rPr>
          <w:rFonts w:ascii="Times New Roman" w:hAnsi="Times New Roman" w:cs="Times New Roman"/>
          <w:sz w:val="24"/>
          <w:szCs w:val="24"/>
        </w:rPr>
        <w:t xml:space="preserve"> is sorted in ascending order in </w:t>
      </w:r>
      <w:r w:rsidR="00246C50" w:rsidRPr="001619CB">
        <w:rPr>
          <w:rFonts w:ascii="Courier New" w:hAnsi="Courier New" w:cs="Courier New"/>
          <w:b/>
          <w:bCs/>
          <w:sz w:val="24"/>
          <w:szCs w:val="24"/>
        </w:rPr>
        <w:t>Orders</w:t>
      </w:r>
      <w:r w:rsidR="00246C50" w:rsidRPr="001619CB">
        <w:rPr>
          <w:rFonts w:ascii="Times New Roman" w:hAnsi="Times New Roman" w:cs="Times New Roman"/>
          <w:sz w:val="24"/>
          <w:szCs w:val="24"/>
        </w:rPr>
        <w:t xml:space="preserve"> file</w:t>
      </w:r>
      <w:r>
        <w:rPr>
          <w:rFonts w:ascii="Times New Roman" w:hAnsi="Times New Roman" w:cs="Times New Roman"/>
          <w:sz w:val="24"/>
          <w:szCs w:val="24"/>
        </w:rPr>
        <w:t xml:space="preserve"> (see instructions in </w:t>
      </w:r>
      <w:r w:rsidR="00962672">
        <w:rPr>
          <w:rFonts w:ascii="Times New Roman" w:hAnsi="Times New Roman" w:cs="Times New Roman"/>
          <w:sz w:val="24"/>
          <w:szCs w:val="24"/>
        </w:rPr>
        <w:t>“</w:t>
      </w:r>
      <w:r w:rsidR="00962672" w:rsidRPr="00962672">
        <w:rPr>
          <w:rFonts w:ascii="Times New Roman" w:hAnsi="Times New Roman" w:cs="Times New Roman"/>
          <w:sz w:val="24"/>
          <w:szCs w:val="24"/>
        </w:rPr>
        <w:t>Ch_5_TiY_Order_By_Variable</w:t>
      </w:r>
      <w:r w:rsidR="00962672">
        <w:rPr>
          <w:rFonts w:ascii="Times New Roman" w:hAnsi="Times New Roman" w:cs="Times New Roman"/>
          <w:sz w:val="24"/>
          <w:szCs w:val="24"/>
        </w:rPr>
        <w:t>”)</w:t>
      </w:r>
      <w:r w:rsidR="00246C50" w:rsidRPr="001619CB">
        <w:rPr>
          <w:rFonts w:ascii="Times New Roman" w:hAnsi="Times New Roman" w:cs="Times New Roman"/>
          <w:sz w:val="24"/>
          <w:szCs w:val="24"/>
        </w:rPr>
        <w:t xml:space="preserve">. </w:t>
      </w:r>
      <w:r w:rsidR="00123315">
        <w:rPr>
          <w:rFonts w:ascii="Times New Roman" w:hAnsi="Times New Roman" w:cs="Times New Roman"/>
          <w:sz w:val="24"/>
          <w:szCs w:val="24"/>
        </w:rPr>
        <w:t xml:space="preserve">We do this because </w:t>
      </w:r>
      <w:r w:rsidR="00246C50" w:rsidRPr="001619CB">
        <w:rPr>
          <w:rFonts w:ascii="Times New Roman" w:hAnsi="Times New Roman" w:cs="Times New Roman"/>
          <w:sz w:val="24"/>
          <w:szCs w:val="24"/>
        </w:rPr>
        <w:t>VLOOKUP returns the first found match</w:t>
      </w:r>
      <w:r w:rsidR="004379F4">
        <w:rPr>
          <w:rFonts w:ascii="Times New Roman" w:hAnsi="Times New Roman" w:cs="Times New Roman"/>
          <w:sz w:val="24"/>
          <w:szCs w:val="24"/>
        </w:rPr>
        <w:t>.</w:t>
      </w:r>
    </w:p>
    <w:p w14:paraId="1E58E4C3" w14:textId="77777777" w:rsidR="001E4859" w:rsidRDefault="004036B2">
      <w:pPr>
        <w:numPr>
          <w:ilvl w:val="0"/>
          <w:numId w:val="1"/>
        </w:numPr>
        <w:spacing w:line="360" w:lineRule="auto"/>
        <w:ind w:right="120"/>
      </w:pPr>
      <w:r w:rsidRPr="06A66E5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What is the first order date in the list from “Antonio Moreno </w:t>
      </w:r>
      <w:proofErr w:type="spellStart"/>
      <w:r w:rsidRPr="06A66E5E">
        <w:rPr>
          <w:rFonts w:ascii="Times New Roman" w:eastAsia="Times New Roman" w:hAnsi="Times New Roman" w:cs="Times New Roman"/>
          <w:sz w:val="24"/>
          <w:szCs w:val="24"/>
          <w:lang w:val="en-US"/>
        </w:rPr>
        <w:t>Taquería</w:t>
      </w:r>
      <w:proofErr w:type="spellEnd"/>
      <w:r w:rsidRPr="06A66E5E">
        <w:rPr>
          <w:rFonts w:ascii="Times New Roman" w:eastAsia="Times New Roman" w:hAnsi="Times New Roman" w:cs="Times New Roman"/>
          <w:sz w:val="24"/>
          <w:szCs w:val="24"/>
          <w:lang w:val="en-US"/>
        </w:rPr>
        <w:t>”?</w:t>
      </w:r>
    </w:p>
    <w:p w14:paraId="534CDEF6" w14:textId="77777777" w:rsidR="001E4859" w:rsidRDefault="004036B2">
      <w:pPr>
        <w:numPr>
          <w:ilvl w:val="1"/>
          <w:numId w:val="1"/>
        </w:numPr>
        <w:spacing w:line="360" w:lineRule="auto"/>
        <w:ind w:right="120"/>
        <w:rPr>
          <w:color w:val="000000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Start in Customers.xlsx.</w:t>
      </w:r>
    </w:p>
    <w:p w14:paraId="47126034" w14:textId="6B640617" w:rsidR="001E4859" w:rsidRDefault="004036B2" w:rsidP="06A66E5E">
      <w:pPr>
        <w:numPr>
          <w:ilvl w:val="1"/>
          <w:numId w:val="1"/>
        </w:numPr>
        <w:spacing w:line="360" w:lineRule="auto"/>
        <w:ind w:right="120"/>
        <w:rPr>
          <w:color w:val="000000"/>
          <w:lang w:val="en-US"/>
        </w:rPr>
      </w:pPr>
      <w:r w:rsidRPr="06A66E5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Verify the first row of Column C is labeled </w:t>
      </w:r>
      <w:proofErr w:type="spellStart"/>
      <w:r w:rsidRPr="001619CB">
        <w:rPr>
          <w:rFonts w:ascii="Courier New" w:eastAsia="Times New Roman" w:hAnsi="Courier New" w:cs="Courier New"/>
          <w:sz w:val="24"/>
          <w:szCs w:val="24"/>
          <w:lang w:val="en-US"/>
        </w:rPr>
        <w:t>ContactName</w:t>
      </w:r>
      <w:proofErr w:type="spellEnd"/>
      <w:r w:rsidRPr="06A66E5E">
        <w:rPr>
          <w:rFonts w:ascii="Times New Roman" w:eastAsia="Times New Roman" w:hAnsi="Times New Roman" w:cs="Times New Roman"/>
          <w:sz w:val="24"/>
          <w:szCs w:val="24"/>
          <w:lang w:val="en-US"/>
        </w:rPr>
        <w:t>.</w:t>
      </w:r>
    </w:p>
    <w:p w14:paraId="270186C1" w14:textId="77777777" w:rsidR="001E4859" w:rsidRDefault="004036B2" w:rsidP="06A66E5E">
      <w:pPr>
        <w:numPr>
          <w:ilvl w:val="1"/>
          <w:numId w:val="1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line="360" w:lineRule="auto"/>
        <w:rPr>
          <w:color w:val="000000"/>
          <w:lang w:val="en-US"/>
        </w:rPr>
      </w:pPr>
      <w:r w:rsidRPr="06A66E5E">
        <w:rPr>
          <w:rFonts w:ascii="Times New Roman" w:eastAsia="Times New Roman" w:hAnsi="Times New Roman" w:cs="Times New Roman"/>
          <w:sz w:val="24"/>
          <w:szCs w:val="24"/>
          <w:lang w:val="en-US"/>
        </w:rPr>
        <w:t>In Cell H1, type “</w:t>
      </w:r>
      <w:proofErr w:type="spellStart"/>
      <w:r w:rsidRPr="06A66E5E">
        <w:rPr>
          <w:rFonts w:ascii="Times New Roman" w:eastAsia="Times New Roman" w:hAnsi="Times New Roman" w:cs="Times New Roman"/>
          <w:sz w:val="24"/>
          <w:szCs w:val="24"/>
          <w:lang w:val="en-US"/>
        </w:rPr>
        <w:t>OrderDate</w:t>
      </w:r>
      <w:proofErr w:type="spellEnd"/>
      <w:r w:rsidRPr="06A66E5E">
        <w:rPr>
          <w:rFonts w:ascii="Times New Roman" w:eastAsia="Times New Roman" w:hAnsi="Times New Roman" w:cs="Times New Roman"/>
          <w:sz w:val="24"/>
          <w:szCs w:val="24"/>
          <w:lang w:val="en-US"/>
        </w:rPr>
        <w:t>”</w:t>
      </w:r>
    </w:p>
    <w:p w14:paraId="009B681E" w14:textId="77777777" w:rsidR="001E4859" w:rsidRDefault="004036B2">
      <w:pPr>
        <w:numPr>
          <w:ilvl w:val="1"/>
          <w:numId w:val="1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line="360" w:lineRule="auto"/>
      </w:pPr>
      <w:r>
        <w:rPr>
          <w:rFonts w:ascii="Times New Roman" w:eastAsia="Times New Roman" w:hAnsi="Times New Roman" w:cs="Times New Roman"/>
          <w:sz w:val="24"/>
          <w:szCs w:val="24"/>
        </w:rPr>
        <w:t>Select Column H.</w:t>
      </w:r>
    </w:p>
    <w:p w14:paraId="64F5FDBE" w14:textId="77777777" w:rsidR="001E4859" w:rsidRDefault="004036B2" w:rsidP="06A66E5E">
      <w:pPr>
        <w:numPr>
          <w:ilvl w:val="1"/>
          <w:numId w:val="1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line="360" w:lineRule="auto"/>
      </w:pPr>
      <w:r w:rsidRPr="06A66E5E">
        <w:rPr>
          <w:rFonts w:ascii="Cardo" w:eastAsia="Cardo" w:hAnsi="Cardo" w:cs="Cardo"/>
          <w:sz w:val="24"/>
          <w:szCs w:val="24"/>
          <w:lang w:val="en-US"/>
        </w:rPr>
        <w:t>From the Excel ribbon, go to ‘Home’ → ‘Number’ → ‘Short Date’.</w:t>
      </w:r>
    </w:p>
    <w:p w14:paraId="4C1460BA" w14:textId="77777777" w:rsidR="001E4859" w:rsidRDefault="004036B2">
      <w:pPr>
        <w:numPr>
          <w:ilvl w:val="1"/>
          <w:numId w:val="1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after="300" w:line="360" w:lineRule="auto"/>
      </w:pPr>
      <w:r>
        <w:rPr>
          <w:rFonts w:ascii="Times New Roman" w:eastAsia="Times New Roman" w:hAnsi="Times New Roman" w:cs="Times New Roman"/>
          <w:sz w:val="24"/>
          <w:szCs w:val="24"/>
        </w:rPr>
        <w:t>In Cell H2, type:</w:t>
      </w:r>
    </w:p>
    <w:p w14:paraId="44CFAACB" w14:textId="77777777" w:rsidR="001E4859" w:rsidRDefault="004036B2" w:rsidP="06A66E5E">
      <w:p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before="300" w:after="300" w:line="360" w:lineRule="auto"/>
        <w:ind w:left="1440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6A66E5E">
        <w:rPr>
          <w:rFonts w:ascii="Times New Roman" w:eastAsia="Times New Roman" w:hAnsi="Times New Roman" w:cs="Times New Roman"/>
          <w:sz w:val="24"/>
          <w:szCs w:val="24"/>
          <w:lang w:val="en-US"/>
        </w:rPr>
        <w:t>=VLOOKUP(A</w:t>
      </w:r>
      <w:proofErr w:type="gramStart"/>
      <w:r w:rsidRPr="06A66E5E">
        <w:rPr>
          <w:rFonts w:ascii="Times New Roman" w:eastAsia="Times New Roman" w:hAnsi="Times New Roman" w:cs="Times New Roman"/>
          <w:sz w:val="24"/>
          <w:szCs w:val="24"/>
          <w:lang w:val="en-US"/>
        </w:rPr>
        <w:t>2,[</w:t>
      </w:r>
      <w:proofErr w:type="gramEnd"/>
      <w:r w:rsidRPr="06A66E5E">
        <w:rPr>
          <w:rFonts w:ascii="Times New Roman" w:eastAsia="Times New Roman" w:hAnsi="Times New Roman" w:cs="Times New Roman"/>
          <w:sz w:val="24"/>
          <w:szCs w:val="24"/>
          <w:lang w:val="en-US"/>
        </w:rPr>
        <w:t>Orders.xlsx]Sheet1!$B:$D,3,FALSE)</w:t>
      </w:r>
    </w:p>
    <w:p w14:paraId="6DD804CF" w14:textId="2FC076FD" w:rsidR="001E4859" w:rsidRDefault="004036B2" w:rsidP="06A66E5E">
      <w:p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before="300" w:after="300" w:line="360" w:lineRule="auto"/>
        <w:ind w:left="1440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6A66E5E">
        <w:rPr>
          <w:rFonts w:ascii="Times New Roman" w:eastAsia="Times New Roman" w:hAnsi="Times New Roman" w:cs="Times New Roman"/>
          <w:sz w:val="24"/>
          <w:szCs w:val="24"/>
          <w:lang w:val="en-US"/>
        </w:rPr>
        <w:t>Note: Not all customers have order dates. For this reason, the first Cell H2 will show “#N/A”. Excel can be finicky with copying/pasting. So, we give the logic below to type rather than paste the “=</w:t>
      </w:r>
      <w:r w:rsidR="00DA69C3">
        <w:rPr>
          <w:rFonts w:ascii="Times New Roman" w:eastAsia="Times New Roman" w:hAnsi="Times New Roman" w:cs="Times New Roman"/>
          <w:sz w:val="24"/>
          <w:szCs w:val="24"/>
        </w:rPr>
        <w:t>VLOOKUP</w:t>
      </w:r>
      <w:r w:rsidRPr="06A66E5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” command. You can complete </w:t>
      </w:r>
      <w:r w:rsidRPr="06A66E5E">
        <w:rPr>
          <w:rFonts w:ascii="Times New Roman" w:eastAsia="Times New Roman" w:hAnsi="Times New Roman" w:cs="Times New Roman"/>
          <w:sz w:val="24"/>
          <w:szCs w:val="24"/>
          <w:lang w:val="en-US"/>
        </w:rPr>
        <w:lastRenderedPageBreak/>
        <w:t xml:space="preserve">it by typing and clicking on the correct cells. </w:t>
      </w:r>
      <w:r w:rsidR="00DA69C3">
        <w:rPr>
          <w:rFonts w:ascii="Times New Roman" w:eastAsia="Times New Roman" w:hAnsi="Times New Roman" w:cs="Times New Roman"/>
          <w:sz w:val="24"/>
          <w:szCs w:val="24"/>
        </w:rPr>
        <w:t xml:space="preserve">VLOOKUP </w:t>
      </w:r>
      <w:r w:rsidRPr="06A66E5E">
        <w:rPr>
          <w:rFonts w:ascii="Times New Roman" w:eastAsia="Times New Roman" w:hAnsi="Times New Roman" w:cs="Times New Roman"/>
          <w:sz w:val="24"/>
          <w:szCs w:val="24"/>
          <w:lang w:val="en-US"/>
        </w:rPr>
        <w:t>has four parameters, each separated by commas:</w:t>
      </w:r>
    </w:p>
    <w:p w14:paraId="133D7BF4" w14:textId="77777777" w:rsidR="001E4859" w:rsidRDefault="004036B2" w:rsidP="06A66E5E">
      <w:pPr>
        <w:numPr>
          <w:ilvl w:val="2"/>
          <w:numId w:val="1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before="300" w:line="36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6A66E5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The first parameter identifies Cell A2 as </w:t>
      </w:r>
      <w:proofErr w:type="spellStart"/>
      <w:r w:rsidRPr="06A66E5E">
        <w:rPr>
          <w:rFonts w:ascii="Courier New" w:eastAsia="Courier New" w:hAnsi="Courier New" w:cs="Courier New"/>
          <w:sz w:val="24"/>
          <w:szCs w:val="24"/>
          <w:lang w:val="en-US"/>
        </w:rPr>
        <w:t>CustomerID</w:t>
      </w:r>
      <w:proofErr w:type="spellEnd"/>
      <w:r w:rsidRPr="06A66E5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from the </w:t>
      </w:r>
      <w:r w:rsidRPr="06A66E5E">
        <w:rPr>
          <w:rFonts w:ascii="Consolas" w:eastAsia="Consolas" w:hAnsi="Consolas" w:cs="Consolas"/>
          <w:b/>
          <w:bCs/>
          <w:sz w:val="24"/>
          <w:szCs w:val="24"/>
          <w:lang w:val="en-US"/>
        </w:rPr>
        <w:t>Customers</w:t>
      </w:r>
      <w:r w:rsidRPr="06A66E5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table.</w:t>
      </w:r>
    </w:p>
    <w:p w14:paraId="38C8F1C5" w14:textId="690C2516" w:rsidR="001E4859" w:rsidRDefault="004036B2" w:rsidP="06A66E5E">
      <w:pPr>
        <w:numPr>
          <w:ilvl w:val="2"/>
          <w:numId w:val="1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line="36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6A66E5E">
        <w:rPr>
          <w:rFonts w:ascii="Times New Roman" w:eastAsia="Times New Roman" w:hAnsi="Times New Roman" w:cs="Times New Roman"/>
          <w:sz w:val="24"/>
          <w:szCs w:val="24"/>
          <w:lang w:val="en-US"/>
        </w:rPr>
        <w:t>The second parameter (e.g., “[</w:t>
      </w:r>
      <w:proofErr w:type="gramStart"/>
      <w:r w:rsidRPr="06A66E5E">
        <w:rPr>
          <w:rFonts w:ascii="Times New Roman" w:eastAsia="Times New Roman" w:hAnsi="Times New Roman" w:cs="Times New Roman"/>
          <w:sz w:val="24"/>
          <w:szCs w:val="24"/>
          <w:lang w:val="en-US"/>
        </w:rPr>
        <w:t>Orders.xlsx]Sheet</w:t>
      </w:r>
      <w:proofErr w:type="gramEnd"/>
      <w:r w:rsidRPr="06A66E5E">
        <w:rPr>
          <w:rFonts w:ascii="Times New Roman" w:eastAsia="Times New Roman" w:hAnsi="Times New Roman" w:cs="Times New Roman"/>
          <w:sz w:val="24"/>
          <w:szCs w:val="24"/>
          <w:lang w:val="en-US"/>
        </w:rPr>
        <w:t>1!$B:$D”) identifies Column B in the open Orders.</w:t>
      </w:r>
      <w:r w:rsidR="00A43F37">
        <w:rPr>
          <w:rFonts w:ascii="Times New Roman" w:eastAsia="Times New Roman" w:hAnsi="Times New Roman" w:cs="Times New Roman"/>
          <w:sz w:val="24"/>
          <w:szCs w:val="24"/>
          <w:lang w:val="en-US"/>
        </w:rPr>
        <w:t>xlsx</w:t>
      </w:r>
      <w:r w:rsidR="00A43F37" w:rsidRPr="06A66E5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 w:rsidRPr="06A66E5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file as the place to find the </w:t>
      </w:r>
      <w:proofErr w:type="spellStart"/>
      <w:r w:rsidRPr="06A66E5E">
        <w:rPr>
          <w:rFonts w:ascii="Courier New" w:eastAsia="Courier New" w:hAnsi="Courier New" w:cs="Courier New"/>
          <w:sz w:val="24"/>
          <w:szCs w:val="24"/>
          <w:lang w:val="en-US"/>
        </w:rPr>
        <w:t>CustomerID</w:t>
      </w:r>
      <w:proofErr w:type="spellEnd"/>
      <w:r w:rsidRPr="06A66E5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in the </w:t>
      </w:r>
      <w:r w:rsidRPr="06A66E5E">
        <w:rPr>
          <w:rFonts w:ascii="Consolas" w:eastAsia="Consolas" w:hAnsi="Consolas" w:cs="Consolas"/>
          <w:b/>
          <w:bCs/>
          <w:sz w:val="24"/>
          <w:szCs w:val="24"/>
          <w:lang w:val="en-US"/>
        </w:rPr>
        <w:t>Orders</w:t>
      </w:r>
      <w:r w:rsidRPr="06A66E5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table while looking for associated information like </w:t>
      </w:r>
      <w:proofErr w:type="spellStart"/>
      <w:r w:rsidRPr="06A66E5E">
        <w:rPr>
          <w:rFonts w:ascii="Courier New" w:eastAsia="Courier New" w:hAnsi="Courier New" w:cs="Courier New"/>
          <w:sz w:val="24"/>
          <w:szCs w:val="24"/>
          <w:lang w:val="en-US"/>
        </w:rPr>
        <w:t>OrderDate</w:t>
      </w:r>
      <w:proofErr w:type="spellEnd"/>
      <w:r w:rsidRPr="06A66E5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in Columns B through D.</w:t>
      </w:r>
    </w:p>
    <w:p w14:paraId="0FEFD9E7" w14:textId="77777777" w:rsidR="001E4859" w:rsidRDefault="004036B2" w:rsidP="06A66E5E">
      <w:pPr>
        <w:numPr>
          <w:ilvl w:val="2"/>
          <w:numId w:val="1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line="36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6A66E5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The third parameter (e.g., “3”) returns the </w:t>
      </w:r>
      <w:proofErr w:type="spellStart"/>
      <w:r w:rsidRPr="06A66E5E">
        <w:rPr>
          <w:rFonts w:ascii="Courier New" w:eastAsia="Courier New" w:hAnsi="Courier New" w:cs="Courier New"/>
          <w:sz w:val="24"/>
          <w:szCs w:val="24"/>
          <w:lang w:val="en-US"/>
        </w:rPr>
        <w:t>OrderDate</w:t>
      </w:r>
      <w:proofErr w:type="spellEnd"/>
      <w:r w:rsidRPr="06A66E5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as the 3rd column of the range from step (ii) above.</w:t>
      </w:r>
    </w:p>
    <w:p w14:paraId="7F872365" w14:textId="77777777" w:rsidR="001E4859" w:rsidRDefault="004036B2">
      <w:pPr>
        <w:numPr>
          <w:ilvl w:val="2"/>
          <w:numId w:val="1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The fourth parameter (e.g., “FALSE”) tells the VLOOKUP function to look for an exact match of the lookup value. </w:t>
      </w:r>
    </w:p>
    <w:p w14:paraId="7E65C788" w14:textId="16EA0426" w:rsidR="001E4859" w:rsidRDefault="004036B2">
      <w:pPr>
        <w:numPr>
          <w:ilvl w:val="2"/>
          <w:numId w:val="1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f an exact match is found, VLOOKUP returns the value</w:t>
      </w:r>
      <w:r w:rsidR="00674190">
        <w:rPr>
          <w:rFonts w:ascii="Times New Roman" w:eastAsia="Times New Roman" w:hAnsi="Times New Roman" w:cs="Times New Roman"/>
          <w:sz w:val="24"/>
          <w:szCs w:val="24"/>
        </w:rPr>
        <w:t xml:space="preserve"> from the specified column of the range</w:t>
      </w:r>
      <w:r w:rsidR="001619C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1619CB" w:rsidRPr="001619CB">
        <w:rPr>
          <w:rFonts w:ascii="Times New Roman" w:eastAsia="Times New Roman" w:hAnsi="Times New Roman" w:cs="Times New Roman"/>
          <w:sz w:val="24"/>
          <w:szCs w:val="24"/>
        </w:rPr>
        <w:t>from the specified column of the range</w:t>
      </w:r>
      <w:r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21A4B7B3" w14:textId="77777777" w:rsidR="001E4859" w:rsidRDefault="004036B2">
      <w:pPr>
        <w:numPr>
          <w:ilvl w:val="2"/>
          <w:numId w:val="1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f no exact match is found, VLOOKUP will return an error (e.g., #N/A).</w:t>
      </w:r>
    </w:p>
    <w:p w14:paraId="47281B47" w14:textId="77777777" w:rsidR="001E4859" w:rsidRDefault="004036B2">
      <w:pPr>
        <w:numPr>
          <w:ilvl w:val="1"/>
          <w:numId w:val="1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line="360" w:lineRule="auto"/>
      </w:pPr>
      <w:r>
        <w:rPr>
          <w:rFonts w:ascii="Times New Roman" w:eastAsia="Times New Roman" w:hAnsi="Times New Roman" w:cs="Times New Roman"/>
          <w:sz w:val="24"/>
          <w:szCs w:val="24"/>
        </w:rPr>
        <w:t>Click on cell H2 to select it.</w:t>
      </w:r>
    </w:p>
    <w:p w14:paraId="68AB570B" w14:textId="77777777" w:rsidR="001E4859" w:rsidRDefault="004036B2">
      <w:pPr>
        <w:numPr>
          <w:ilvl w:val="1"/>
          <w:numId w:val="1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line="360" w:lineRule="auto"/>
      </w:pPr>
      <w:r>
        <w:rPr>
          <w:rFonts w:ascii="Times New Roman" w:eastAsia="Times New Roman" w:hAnsi="Times New Roman" w:cs="Times New Roman"/>
          <w:sz w:val="24"/>
          <w:szCs w:val="24"/>
        </w:rPr>
        <w:t>Move your cursor to the lower-right corner of cell H2 until it changes to a small black cross (the fill handle).</w:t>
      </w:r>
    </w:p>
    <w:p w14:paraId="2E97FD3F" w14:textId="6D9A3FE2" w:rsidR="001E4859" w:rsidRDefault="004036B2">
      <w:pPr>
        <w:numPr>
          <w:ilvl w:val="1"/>
          <w:numId w:val="1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line="360" w:lineRule="auto"/>
      </w:pPr>
      <w:r w:rsidRPr="004036B2">
        <w:rPr>
          <w:rFonts w:ascii="Times New Roman" w:eastAsia="Times New Roman" w:hAnsi="Times New Roman" w:cs="Times New Roman"/>
          <w:sz w:val="24"/>
          <w:szCs w:val="24"/>
        </w:rPr>
        <w:t>Double-click the black cross to automatically fill the column</w:t>
      </w:r>
      <w:r>
        <w:rPr>
          <w:rFonts w:ascii="Times New Roman" w:eastAsia="Times New Roman" w:hAnsi="Times New Roman" w:cs="Times New Roman"/>
          <w:sz w:val="24"/>
          <w:szCs w:val="24"/>
        </w:rPr>
        <w:t>. Check the cells to ensure the formula has been correctly copied and automatically adjusted for each row.</w:t>
      </w:r>
    </w:p>
    <w:p w14:paraId="17DB32FB" w14:textId="77777777" w:rsidR="001E4859" w:rsidRDefault="004036B2">
      <w:pPr>
        <w:numPr>
          <w:ilvl w:val="1"/>
          <w:numId w:val="1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line="360" w:lineRule="auto"/>
      </w:pPr>
      <w:r>
        <w:rPr>
          <w:rFonts w:ascii="Times New Roman" w:eastAsia="Times New Roman" w:hAnsi="Times New Roman" w:cs="Times New Roman"/>
          <w:sz w:val="24"/>
          <w:szCs w:val="24"/>
        </w:rPr>
        <w:t>You will get “N/A” for some cells (because not all customers have orders now), but most should have dates.</w:t>
      </w:r>
    </w:p>
    <w:p w14:paraId="4F3F7989" w14:textId="77777777" w:rsidR="001E4859" w:rsidRDefault="004036B2" w:rsidP="06A66E5E">
      <w:pPr>
        <w:numPr>
          <w:ilvl w:val="1"/>
          <w:numId w:val="1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line="360" w:lineRule="auto"/>
      </w:pPr>
      <w:r w:rsidRPr="06A66E5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Find the order date by looking at the </w:t>
      </w:r>
      <w:proofErr w:type="spellStart"/>
      <w:r w:rsidRPr="001619CB">
        <w:rPr>
          <w:rFonts w:ascii="Courier New" w:eastAsia="Times New Roman" w:hAnsi="Courier New" w:cs="Courier New"/>
          <w:sz w:val="24"/>
          <w:szCs w:val="24"/>
          <w:lang w:val="en-US"/>
        </w:rPr>
        <w:t>OrderDate</w:t>
      </w:r>
      <w:proofErr w:type="spellEnd"/>
      <w:r w:rsidRPr="06A66E5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in Row 4 (</w:t>
      </w:r>
      <w:proofErr w:type="spellStart"/>
      <w:r w:rsidRPr="001619CB">
        <w:rPr>
          <w:rFonts w:ascii="Courier New" w:eastAsia="Times New Roman" w:hAnsi="Courier New" w:cs="Courier New"/>
          <w:sz w:val="24"/>
          <w:szCs w:val="24"/>
          <w:lang w:val="en-US"/>
        </w:rPr>
        <w:t>CustomerID</w:t>
      </w:r>
      <w:proofErr w:type="spellEnd"/>
      <w:r w:rsidRPr="06A66E5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= 3).</w:t>
      </w:r>
    </w:p>
    <w:p w14:paraId="51265901" w14:textId="77777777" w:rsidR="001E4859" w:rsidRDefault="004036B2">
      <w:pPr>
        <w:numPr>
          <w:ilvl w:val="0"/>
          <w:numId w:val="1"/>
        </w:numPr>
        <w:spacing w:line="360" w:lineRule="auto"/>
        <w:ind w:right="120"/>
      </w:pPr>
      <w:r>
        <w:rPr>
          <w:rFonts w:ascii="Times New Roman" w:eastAsia="Times New Roman" w:hAnsi="Times New Roman" w:cs="Times New Roman"/>
          <w:sz w:val="24"/>
          <w:szCs w:val="24"/>
        </w:rPr>
        <w:t>What is the first order date in the list from “B's Beverages”?</w:t>
      </w:r>
      <w:bookmarkStart w:id="3" w:name="_GoBack"/>
      <w:bookmarkEnd w:id="3"/>
    </w:p>
    <w:p w14:paraId="47316C35" w14:textId="77777777" w:rsidR="001E4859" w:rsidRDefault="004036B2">
      <w:pPr>
        <w:numPr>
          <w:ilvl w:val="1"/>
          <w:numId w:val="1"/>
        </w:numPr>
        <w:spacing w:line="360" w:lineRule="auto"/>
        <w:ind w:right="120"/>
      </w:pPr>
      <w:r>
        <w:rPr>
          <w:rFonts w:ascii="Times New Roman" w:eastAsia="Times New Roman" w:hAnsi="Times New Roman" w:cs="Times New Roman"/>
          <w:sz w:val="24"/>
          <w:szCs w:val="24"/>
        </w:rPr>
        <w:t>Use the output of #3 to find the order date of “B’s Beverages” in Row 12 (observation 11)</w:t>
      </w:r>
    </w:p>
    <w:sectPr w:rsidR="001E4859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16du wp14">
  <w16cex:commentExtensible w16cex:durableId="4D365664" w16cex:dateUtc="2024-05-21T21:06:00Z"/>
  <w16cex:commentExtensible w16cex:durableId="12F8467A" w16cex:dateUtc="2024-06-09T00:37:00Z"/>
  <w16cex:commentExtensible w16cex:durableId="4613B25A" w16cex:dateUtc="2024-05-21T21:06:00Z"/>
  <w16cex:commentExtensible w16cex:durableId="2E382C57" w16cex:dateUtc="2024-06-09T00:37:00Z"/>
  <w16cex:commentExtensible w16cex:durableId="4FFE3EED" w16cex:dateUtc="2024-05-21T21:11:00Z"/>
  <w16cex:commentExtensible w16cex:durableId="65C628EC" w16cex:dateUtc="2024-06-09T00:37:00Z"/>
  <w16cex:commentExtensible w16cex:durableId="07495FD3" w16cex:dateUtc="2024-05-21T21:29:00Z"/>
  <w16cex:commentExtensible w16cex:durableId="44321F95" w16cex:dateUtc="2024-06-09T00:46:00Z"/>
  <w16cex:commentExtensible w16cex:durableId="2AEB6362" w16cex:dateUtc="2024-05-21T21:34:00Z"/>
  <w16cex:commentExtensible w16cex:durableId="1DBCB8D7" w16cex:dateUtc="2024-06-09T00:37:00Z"/>
  <w16cex:commentExtensible w16cex:durableId="18FBC56C" w16cex:dateUtc="2024-05-21T21:37:00Z"/>
  <w16cex:commentExtensible w16cex:durableId="046EA71C" w16cex:dateUtc="2024-06-09T00:46:00Z"/>
  <w16cex:commentExtensible w16cex:durableId="37433A5B" w16cex:dateUtc="2024-05-21T21:38:00Z"/>
  <w16cex:commentExtensible w16cex:durableId="60AB64BC" w16cex:dateUtc="2024-06-09T00:46:00Z"/>
  <w16cex:commentExtensible w16cex:durableId="6AA659B3" w16cex:dateUtc="2024-05-21T21:39:00Z"/>
  <w16cex:commentExtensible w16cex:durableId="56D7087F" w16cex:dateUtc="2024-06-09T00:46:00Z"/>
  <w16cex:commentExtensible w16cex:durableId="00B68D90" w16cex:dateUtc="2024-05-21T21:40:00Z"/>
  <w16cex:commentExtensible w16cex:durableId="3C6312BB" w16cex:dateUtc="2024-06-09T00:46:00Z"/>
  <w16cex:commentExtensible w16cex:durableId="423EEAA2" w16cex:dateUtc="2024-05-21T21:41:00Z"/>
  <w16cex:commentExtensible w16cex:durableId="5F097575" w16cex:dateUtc="2024-06-09T00:47:00Z"/>
  <w16cex:commentExtensible w16cex:durableId="1E5FD84E" w16cex:dateUtc="2024-05-21T21:46:00Z"/>
  <w16cex:commentExtensible w16cex:durableId="5DBCE220" w16cex:dateUtc="2024-06-09T00:47:00Z"/>
  <w16cex:commentExtensible w16cex:durableId="1BA60C4F" w16cex:dateUtc="2024-05-21T21:48:00Z"/>
  <w16cex:commentExtensible w16cex:durableId="647AD2C1" w16cex:dateUtc="2024-06-09T00:48:00Z"/>
</w16cex:commentsExtensible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  <w:embedRegular r:id="rId1" w:fontKey="{647F5081-9130-47DE-9C88-3ABDA92DA7A1}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rdo">
    <w:charset w:val="00"/>
    <w:family w:val="auto"/>
    <w:pitch w:val="default"/>
    <w:embedRegular r:id="rId2" w:fontKey="{97111070-0AD5-4A7E-9380-011918477AB8}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  <w:embedBold r:id="rId3" w:fontKey="{49DF6C02-A927-4F12-8838-DFB4807839A7}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4" w:fontKey="{BA2F9D5F-74A1-4550-98AB-21EC92E62FB0}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5" w:fontKey="{3E48DF73-C1EE-4144-9F4A-6839BE1F0F85}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C7020D9"/>
    <w:multiLevelType w:val="multilevel"/>
    <w:tmpl w:val="A560DEC6"/>
    <w:lvl w:ilvl="0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  <w:b w:val="0"/>
        <w:color w:val="374151"/>
        <w:sz w:val="24"/>
        <w:szCs w:val="24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ascii="Times New Roman" w:eastAsia="Times New Roman" w:hAnsi="Times New Roman" w:cs="Times New Roman"/>
        <w:b w:val="0"/>
        <w:color w:val="374151"/>
        <w:sz w:val="24"/>
        <w:szCs w:val="24"/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6"/>
  <w:embedTrueTypeFonts/>
  <w:proofState w:spelling="clean" w:grammar="clean"/>
  <w:trackRevision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I2M7OwNDQ2MjUyNrJU0lEKTi0uzszPAykwrAUABpMF/SwAAAA="/>
  </w:docVars>
  <w:rsids>
    <w:rsidRoot w:val="001E4859"/>
    <w:rsid w:val="000D72E1"/>
    <w:rsid w:val="00107650"/>
    <w:rsid w:val="00123315"/>
    <w:rsid w:val="00127397"/>
    <w:rsid w:val="001619CB"/>
    <w:rsid w:val="001C59FE"/>
    <w:rsid w:val="001E4859"/>
    <w:rsid w:val="00246C50"/>
    <w:rsid w:val="004036B2"/>
    <w:rsid w:val="004379F4"/>
    <w:rsid w:val="00674190"/>
    <w:rsid w:val="008354E7"/>
    <w:rsid w:val="0087144F"/>
    <w:rsid w:val="008A5B43"/>
    <w:rsid w:val="00962672"/>
    <w:rsid w:val="00A43F37"/>
    <w:rsid w:val="00C27377"/>
    <w:rsid w:val="00C95E24"/>
    <w:rsid w:val="00DA69C3"/>
    <w:rsid w:val="00E165F4"/>
    <w:rsid w:val="00F4173F"/>
    <w:rsid w:val="00FE6044"/>
    <w:rsid w:val="06A66E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97224A"/>
  <w15:docId w15:val="{6E6C768F-0EBA-49F1-957E-FEB3503A69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en" w:eastAsia="ru-RU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character" w:styleId="CommentReference">
    <w:name w:val="annotation reference"/>
    <w:basedOn w:val="DefaultParagraphFont"/>
    <w:uiPriority w:val="99"/>
    <w:semiHidden/>
    <w:unhideWhenUsed/>
    <w:rsid w:val="008354E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354E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354E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354E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354E7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8A5B43"/>
    <w:pPr>
      <w:spacing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619CB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619CB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25262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022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microsoft.com/office/2018/08/relationships/commentsExtensible" Target="commentsExtensible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dea92f9a-b6a1-4b17-ab55-09b2376e843e">
      <Terms xmlns="http://schemas.microsoft.com/office/infopath/2007/PartnerControls"/>
    </lcf76f155ced4ddcb4097134ff3c332f>
    <TaxCatchAll xmlns="999f4a35-bf57-4c39-9d5e-9229cfd5fb33" xsi:nil="true"/>
    <_Flow_SignoffStatus xmlns="dea92f9a-b6a1-4b17-ab55-09b2376e843e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4F5F6473922E14785796F403A4B87E1" ma:contentTypeVersion="19" ma:contentTypeDescription="Create a new document." ma:contentTypeScope="" ma:versionID="1877a5d2c208ae84c66319e81233a69a">
  <xsd:schema xmlns:xsd="http://www.w3.org/2001/XMLSchema" xmlns:xs="http://www.w3.org/2001/XMLSchema" xmlns:p="http://schemas.microsoft.com/office/2006/metadata/properties" xmlns:ns2="dea92f9a-b6a1-4b17-ab55-09b2376e843e" xmlns:ns3="999f4a35-bf57-4c39-9d5e-9229cfd5fb33" targetNamespace="http://schemas.microsoft.com/office/2006/metadata/properties" ma:root="true" ma:fieldsID="8b3251fd32af783ae0292d36fa7c9bb8" ns2:_="" ns3:_="">
    <xsd:import namespace="dea92f9a-b6a1-4b17-ab55-09b2376e843e"/>
    <xsd:import namespace="999f4a35-bf57-4c39-9d5e-9229cfd5fb3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Location" minOccurs="0"/>
                <xsd:element ref="ns2:_Flow_SignoffStatu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ea92f9a-b6a1-4b17-ab55-09b2376e843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_Flow_SignoffStatus" ma:index="20" nillable="true" ma:displayName="Sign-off status" ma:internalName="Sign_x002d_off_x0020_status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debda6a7-6b37-4000-ac6c-4fd0a963898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5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99f4a35-bf57-4c39-9d5e-9229cfd5fb33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4" nillable="true" ma:displayName="Taxonomy Catch All Column" ma:hidden="true" ma:list="{2d01ab3e-a132-482f-a9d1-fa23c2e66651}" ma:internalName="TaxCatchAll" ma:showField="CatchAllData" ma:web="999f4a35-bf57-4c39-9d5e-9229cfd5fb3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4EBD654-B668-48B5-9046-30A319DD876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9F2C935-5C4B-4136-A7B7-E142A552C8EF}">
  <ds:schemaRefs>
    <ds:schemaRef ds:uri="http://schemas.microsoft.com/office/2006/metadata/properties"/>
    <ds:schemaRef ds:uri="http://schemas.microsoft.com/office/infopath/2007/PartnerControls"/>
    <ds:schemaRef ds:uri="dea92f9a-b6a1-4b17-ab55-09b2376e843e"/>
    <ds:schemaRef ds:uri="999f4a35-bf57-4c39-9d5e-9229cfd5fb33"/>
  </ds:schemaRefs>
</ds:datastoreItem>
</file>

<file path=customXml/itemProps3.xml><?xml version="1.0" encoding="utf-8"?>
<ds:datastoreItem xmlns:ds="http://schemas.openxmlformats.org/officeDocument/2006/customXml" ds:itemID="{B4E98EC3-A5E0-47EB-A8F6-3DA47F2287F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ea92f9a-b6a1-4b17-ab55-09b2376e843e"/>
    <ds:schemaRef ds:uri="999f4a35-bf57-4c39-9d5e-9229cfd5fb3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2</Pages>
  <Words>371</Words>
  <Characters>2117</Characters>
  <Application>Microsoft Office Word</Application>
  <DocSecurity>0</DocSecurity>
  <Lines>17</Lines>
  <Paragraphs>4</Paragraphs>
  <ScaleCrop>false</ScaleCrop>
  <Company>HP</Company>
  <LinksUpToDate>false</LinksUpToDate>
  <CharactersWithSpaces>24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rthi Anandan (Integra)</cp:lastModifiedBy>
  <cp:revision>19</cp:revision>
  <dcterms:created xsi:type="dcterms:W3CDTF">2024-05-21T19:47:00Z</dcterms:created>
  <dcterms:modified xsi:type="dcterms:W3CDTF">2024-09-16T12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4F5F6473922E14785796F403A4B87E1</vt:lpwstr>
  </property>
  <property fmtid="{D5CDD505-2E9C-101B-9397-08002B2CF9AE}" pid="3" name="MediaServiceImageTags">
    <vt:lpwstr/>
  </property>
</Properties>
</file>